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471A88" w14:textId="3ED1A18F" w:rsidR="00322202" w:rsidRPr="00322202" w:rsidRDefault="00322202" w:rsidP="00322202">
      <w:pPr>
        <w:pStyle w:val="Heading1"/>
      </w:pPr>
      <w:r w:rsidRPr="00322202">
        <w:t xml:space="preserve">How to install </w:t>
      </w:r>
      <w:proofErr w:type="spellStart"/>
      <w:r w:rsidRPr="00322202">
        <w:t>PyTorch</w:t>
      </w:r>
      <w:proofErr w:type="spellEnd"/>
      <w:r w:rsidRPr="00322202">
        <w:t xml:space="preserve"> v0.3.1 on </w:t>
      </w:r>
      <w:proofErr w:type="spellStart"/>
      <w:r w:rsidRPr="00322202">
        <w:t>RaspberryPi</w:t>
      </w:r>
      <w:proofErr w:type="spellEnd"/>
      <w:r w:rsidRPr="00322202">
        <w:t xml:space="preserve"> 3B</w:t>
      </w:r>
    </w:p>
    <w:p w14:paraId="1FAF9D07" w14:textId="32849736" w:rsidR="00322202" w:rsidRDefault="00322202" w:rsidP="00322202">
      <w:r>
        <w:t>[</w:t>
      </w:r>
      <w:hyperlink r:id="rId4" w:history="1">
        <w:r w:rsidRPr="00322202">
          <w:rPr>
            <w:rStyle w:val="Hyperlink"/>
          </w:rPr>
          <w:t>https://gist.github.com/fgolemo/b973a3fa1aaa67ac61c480ae8440e754#how-to-install-pytorch-v031-on-raspberrypi-3b</w:t>
        </w:r>
      </w:hyperlink>
      <w:r>
        <w:t>]</w:t>
      </w:r>
    </w:p>
    <w:p w14:paraId="1703A205" w14:textId="23A9B801" w:rsidR="00322202" w:rsidRDefault="00322202" w:rsidP="00322202"/>
    <w:p w14:paraId="4104B97B" w14:textId="6DFA5AAD" w:rsidR="00322202" w:rsidRDefault="00322202" w:rsidP="00322202">
      <w:pPr>
        <w:pStyle w:val="Heading1"/>
      </w:pPr>
      <w:r w:rsidRPr="00322202">
        <w:t xml:space="preserve">Installing Latest Tensor flow and </w:t>
      </w:r>
      <w:proofErr w:type="spellStart"/>
      <w:r w:rsidRPr="00322202">
        <w:t>Keras</w:t>
      </w:r>
      <w:proofErr w:type="spellEnd"/>
      <w:r w:rsidRPr="00322202">
        <w:t xml:space="preserve"> on RASPBERRY PI</w:t>
      </w:r>
    </w:p>
    <w:p w14:paraId="38759875" w14:textId="1FE3B7F7" w:rsidR="00322202" w:rsidRDefault="00322202" w:rsidP="00322202">
      <w:r>
        <w:t>[</w:t>
      </w:r>
      <w:hyperlink r:id="rId5" w:history="1">
        <w:r w:rsidRPr="00322202">
          <w:rPr>
            <w:rStyle w:val="Hyperlink"/>
          </w:rPr>
          <w:t>https://medium.com/@abhizcc/installing-latest-tensor-flow-and-keras-on-raspberry-pi-aac7dbf95f2</w:t>
        </w:r>
      </w:hyperlink>
      <w:r>
        <w:t>]</w:t>
      </w:r>
    </w:p>
    <w:p w14:paraId="7E1552CC" w14:textId="131654AC" w:rsidR="000612D4" w:rsidRDefault="000612D4" w:rsidP="00322202"/>
    <w:p w14:paraId="5ABB0800" w14:textId="24E2A906" w:rsidR="000612D4" w:rsidRDefault="000612D4" w:rsidP="000612D4">
      <w:pPr>
        <w:pStyle w:val="Heading1"/>
      </w:pPr>
      <w:r>
        <w:t xml:space="preserve">CNN Architecture </w:t>
      </w:r>
      <w:proofErr w:type="spellStart"/>
      <w:r>
        <w:t>comparision</w:t>
      </w:r>
      <w:proofErr w:type="spellEnd"/>
    </w:p>
    <w:p w14:paraId="267B14E9" w14:textId="6E2B0657" w:rsidR="000612D4" w:rsidRPr="000612D4" w:rsidRDefault="000612D4" w:rsidP="000612D4">
      <w:r>
        <w:t>[</w:t>
      </w:r>
      <w:hyperlink r:id="rId6" w:history="1">
        <w:r w:rsidRPr="000612D4">
          <w:rPr>
            <w:rStyle w:val="Hyperlink"/>
          </w:rPr>
          <w:t>https://medium.com/@jonathan_hui/object-detection-speed-and-accuracy-comparison-faster-r-cnn-r-fcn-ssd-and-yolo-5425656ae359</w:t>
        </w:r>
      </w:hyperlink>
      <w:r>
        <w:t>]</w:t>
      </w:r>
    </w:p>
    <w:p w14:paraId="7D037500" w14:textId="08AC6BED" w:rsidR="00322202" w:rsidRDefault="00322202" w:rsidP="00322202">
      <w:bookmarkStart w:id="0" w:name="_GoBack"/>
      <w:bookmarkEnd w:id="0"/>
    </w:p>
    <w:p w14:paraId="59B51E5D" w14:textId="77777777" w:rsidR="00322202" w:rsidRPr="00322202" w:rsidRDefault="00322202" w:rsidP="00322202"/>
    <w:sectPr w:rsidR="00322202" w:rsidRPr="003222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MjczMDUxNrA0MzFV0lEKTi0uzszPAykwqgUAGZEIHCwAAAA="/>
  </w:docVars>
  <w:rsids>
    <w:rsidRoot w:val="00E7318E"/>
    <w:rsid w:val="000612D4"/>
    <w:rsid w:val="000A6FA5"/>
    <w:rsid w:val="00322202"/>
    <w:rsid w:val="004546C8"/>
    <w:rsid w:val="00E7318E"/>
    <w:rsid w:val="00F56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E908F"/>
  <w15:chartTrackingRefBased/>
  <w15:docId w15:val="{8F72D8E1-A43E-4FC2-9ABA-51DA69B32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22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220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2220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2220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222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22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2220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27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edium.com/@jonathan_hui/object-detection-speed-and-accuracy-comparison-faster-r-cnn-r-fcn-ssd-and-yolo-5425656ae359" TargetMode="External"/><Relationship Id="rId5" Type="http://schemas.openxmlformats.org/officeDocument/2006/relationships/hyperlink" Target="https://medium.com/@abhizcc/installing-latest-tensor-flow-and-keras-on-raspberry-pi-aac7dbf95f2" TargetMode="External"/><Relationship Id="rId4" Type="http://schemas.openxmlformats.org/officeDocument/2006/relationships/hyperlink" Target="https://gist.github.com/fgolemo/b973a3fa1aaa67ac61c480ae8440e754%23how-to-install-pytorch-v031-on-raspberrypi-3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m gaba</dc:creator>
  <cp:keywords/>
  <dc:description/>
  <cp:lastModifiedBy>satyam gaba</cp:lastModifiedBy>
  <cp:revision>3</cp:revision>
  <dcterms:created xsi:type="dcterms:W3CDTF">2019-01-22T10:46:00Z</dcterms:created>
  <dcterms:modified xsi:type="dcterms:W3CDTF">2019-01-27T14:21:00Z</dcterms:modified>
</cp:coreProperties>
</file>